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อะไรคะ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เอาล่ะค่ะนักเรียน นักเรียนนะคะ พิจารณารูปภาพนะคะ ที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สงสารคนนี้ไม่มีอะไรเลยปรบมืออย่างเดียวแล้วนอกจากการเล่นเครื่องคนตรีแล้วนะคะ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สีหน้าบ่งบอกมาก ตัว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ด้วยกัน หรือแต้งกันคนละ 1 ประโยคก็ได้ค่ะ ส่วนคนสุดท้ายนะคะ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แต่งเรื่องใช่ไหมครับ ไปคนละ 1 ประโยค อย่งาเช่นครูคณิ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เพราะต่อที่ครูใช่ไหม หนูก็ต่อเพื่อนไ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เล่าต่อ ๆ กันไปเรื่อย ๆ จนถึงคนสุดท้ายไม่ว่าเพื่อนจะเล่ามาอย่างไรเราก็ต้องจบให้ได้อย่างเช่น ทั้งหมดก็ร่วมกันร้องเพลงอย่างสนุกสนาน แล้ววันนี้ก็ถือว่าเป็นวันสดใสและวันที่ดีอย่างหนึ่งในความทร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5 นาทีนะคะ ในการที่จะทำกิจกรรมนี้ง่าย ๆ สบาย ๆ ผ่อนคลายค่ะ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นักเรียนหลาย ๆ ก็มีความคิดจินตนาการที่แปลกใหม่นะคะ แล้วก็มีความสร้างสรรค์ครูชื่นชมด้วยนะคะ เอาล่ะค่ะ มาถึงคำถามกระตุ้น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การแต่งเรื่องจากภาพใช่ไหมเด็ก ๆ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มันเป็นการส่งเสริมจินตนาการ หรือ Image ของเราใช่ไหมครับ ครูคณิ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ซึ่งเมื่อกี้ที่คุณครูปรเมษฐได้กล่า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ครูคณิตาครับ</w:t>
      </w:r>
    </w:p>
    <w:p>
      <w:pPr>
        <w:pStyle w:val="BodyText"/>
      </w:pPr>
      <w:r>
        <w:t xml:space="preserve">(คุณครูคณิตา)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เคยเขียนหรือไม่เคยเขียนคะ</w:t>
      </w:r>
    </w:p>
    <w:p>
      <w:pPr>
        <w:pStyle w:val="BodyText"/>
      </w:pPr>
      <w:r>
        <w:t xml:space="preserve">(คุณครูปรเมษฐ)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เด็ก ๆตอบเป็นที่เรียบร้อยแล้วนะคะ คุณครูปรเมษฐค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ะครับมันจะไม่แก้ไข้เลยก็เป็นไปไม่ได้ การเขียขึ้นมานี่ ย่อมมีข้อบกพร่องของการใช้ภาษาคุณครูคณิตาครับ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ขณะที่นักเรียนนี่ นักเรียนอาจจะเคยเขียนเรื่องจากภาพแล้ว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ะนไม่ใช่เป็นส่วนที่ตำหนิเลยนะคะ มันเป็นส่วนอะไรเอ่ยมันเป็นการเสริมสร้างให้นักเรียนนี่ ใช้ภาษาและทำให้ชิ้นงานนั้นดีขึ้นนั่นเองค่ะเอาล่ะค่ะ เดี๋ยวเรามาดูการเขียนเรื่องจากภาพดีกว่านะคะ นักเรียนคิดว่าการเขียนเรื่องจากคืออะ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5-26T10:20:05Z</dcterms:created>
  <dcterms:modified xsi:type="dcterms:W3CDTF">2022-05-26T10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16.24 น.</vt:lpwstr>
  </property>
  <property fmtid="{D5CDD505-2E9C-101B-9397-08002B2CF9AE}" pid="3" name="subtitle">
    <vt:lpwstr/>
  </property>
</Properties>
</file>